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05A8D" w14:textId="144D82F7" w:rsidR="00AE5208" w:rsidRDefault="00AE5208"/>
    <w:p w14:paraId="2DDE16C0" w14:textId="4E975084" w:rsidR="00AE5208" w:rsidRPr="00AE5208" w:rsidRDefault="00AE5208" w:rsidP="00AE5208">
      <w:pPr>
        <w:jc w:val="center"/>
        <w:rPr>
          <w:b/>
          <w:bCs/>
          <w:sz w:val="36"/>
          <w:szCs w:val="36"/>
        </w:rPr>
      </w:pPr>
      <w:r w:rsidRPr="00AE5208">
        <w:rPr>
          <w:b/>
          <w:bCs/>
          <w:sz w:val="36"/>
          <w:szCs w:val="36"/>
        </w:rPr>
        <w:t>Know, Record, Share</w:t>
      </w:r>
    </w:p>
    <w:p w14:paraId="2774EE44" w14:textId="28E4C46F" w:rsidR="002D58BF" w:rsidRDefault="00EE7B56" w:rsidP="002D58BF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Home Blood Pressure Monitoring Machine Clean</w:t>
      </w:r>
      <w:r w:rsidR="002D58BF">
        <w:rPr>
          <w:b/>
          <w:bCs/>
          <w:sz w:val="28"/>
          <w:szCs w:val="28"/>
        </w:rPr>
        <w:t>ing Instructions</w:t>
      </w:r>
    </w:p>
    <w:p w14:paraId="4C720AA1" w14:textId="303D8ECE" w:rsidR="00E67172" w:rsidRDefault="00E67172" w:rsidP="00EE7B56">
      <w:pPr>
        <w:rPr>
          <w:b/>
          <w:bCs/>
          <w:sz w:val="28"/>
          <w:szCs w:val="28"/>
        </w:rPr>
      </w:pPr>
    </w:p>
    <w:p w14:paraId="51964AD8" w14:textId="77777777" w:rsidR="000240CA" w:rsidRDefault="000240CA" w:rsidP="000240CA">
      <w:pPr>
        <w:pStyle w:val="ListParagraph"/>
      </w:pPr>
    </w:p>
    <w:p w14:paraId="6C668420" w14:textId="3A2F757A" w:rsidR="000240CA" w:rsidRDefault="000240CA" w:rsidP="000240CA">
      <w:pPr>
        <w:pStyle w:val="ListParagraph"/>
        <w:numPr>
          <w:ilvl w:val="0"/>
          <w:numId w:val="9"/>
        </w:numPr>
      </w:pPr>
      <w:r>
        <w:t>Use a soft dry cloth or a soft cloth moistened with mild (Neutral) detergent to clean your monitor and arm cuff, and then wipe with a dry cloth.</w:t>
      </w:r>
    </w:p>
    <w:p w14:paraId="49BAA0FC" w14:textId="77777777" w:rsidR="000054DC" w:rsidRDefault="000054DC" w:rsidP="000054DC">
      <w:pPr>
        <w:pStyle w:val="ListParagraph"/>
      </w:pPr>
    </w:p>
    <w:p w14:paraId="21BF832E" w14:textId="65EA6770" w:rsidR="005D5E1A" w:rsidRDefault="000054DC" w:rsidP="005D5E1A">
      <w:pPr>
        <w:pStyle w:val="ListParagraph"/>
        <w:numPr>
          <w:ilvl w:val="0"/>
          <w:numId w:val="9"/>
        </w:numPr>
      </w:pPr>
      <w:r>
        <w:t>Do not use any abrasive or volatile cleaners.</w:t>
      </w:r>
    </w:p>
    <w:p w14:paraId="52FBD24C" w14:textId="77777777" w:rsidR="005D5E1A" w:rsidRDefault="005D5E1A" w:rsidP="005D5E1A">
      <w:pPr>
        <w:pStyle w:val="ListParagraph"/>
      </w:pPr>
    </w:p>
    <w:p w14:paraId="5E32ED33" w14:textId="60731364" w:rsidR="000240CA" w:rsidRDefault="000240CA" w:rsidP="000240CA">
      <w:pPr>
        <w:pStyle w:val="ListParagraph"/>
        <w:numPr>
          <w:ilvl w:val="0"/>
          <w:numId w:val="9"/>
        </w:numPr>
      </w:pPr>
      <w:r>
        <w:t>Do not wash or immerse your monitor and arm cuff or other components in water.</w:t>
      </w:r>
    </w:p>
    <w:p w14:paraId="39BBC75C" w14:textId="77777777" w:rsidR="000240CA" w:rsidRDefault="000240CA" w:rsidP="000240CA">
      <w:pPr>
        <w:pStyle w:val="ListParagraph"/>
      </w:pPr>
    </w:p>
    <w:p w14:paraId="449C39EB" w14:textId="7555ACEA" w:rsidR="002D58BF" w:rsidRPr="00AA1C43" w:rsidRDefault="000240CA" w:rsidP="000240CA">
      <w:pPr>
        <w:pStyle w:val="ListParagraph"/>
        <w:numPr>
          <w:ilvl w:val="0"/>
          <w:numId w:val="9"/>
        </w:numPr>
      </w:pPr>
      <w:r>
        <w:t xml:space="preserve">Do not use gasoline, thinners or similar solvents to clean your monitor and arm cuff or other </w:t>
      </w:r>
      <w:proofErr w:type="gramStart"/>
      <w:r>
        <w:t>components</w:t>
      </w:r>
      <w:proofErr w:type="gramEnd"/>
    </w:p>
    <w:sectPr w:rsidR="002D58BF" w:rsidRPr="00AA1C43" w:rsidSect="00F5463D">
      <w:headerReference w:type="default" r:id="rId11"/>
      <w:pgSz w:w="11906" w:h="16838"/>
      <w:pgMar w:top="1440" w:right="1440" w:bottom="1440" w:left="1440" w:header="136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510012" w14:textId="77777777" w:rsidR="006124DC" w:rsidRDefault="006124DC" w:rsidP="00AE5208">
      <w:pPr>
        <w:spacing w:after="0" w:line="240" w:lineRule="auto"/>
      </w:pPr>
      <w:r>
        <w:separator/>
      </w:r>
    </w:p>
  </w:endnote>
  <w:endnote w:type="continuationSeparator" w:id="0">
    <w:p w14:paraId="519A1814" w14:textId="77777777" w:rsidR="006124DC" w:rsidRDefault="006124DC" w:rsidP="00AE5208">
      <w:pPr>
        <w:spacing w:after="0" w:line="240" w:lineRule="auto"/>
      </w:pPr>
      <w:r>
        <w:continuationSeparator/>
      </w:r>
    </w:p>
  </w:endnote>
  <w:endnote w:type="continuationNotice" w:id="1">
    <w:p w14:paraId="07F42807" w14:textId="77777777" w:rsidR="006124DC" w:rsidRDefault="006124D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612C6" w14:textId="77777777" w:rsidR="006124DC" w:rsidRDefault="006124DC" w:rsidP="00AE5208">
      <w:pPr>
        <w:spacing w:after="0" w:line="240" w:lineRule="auto"/>
      </w:pPr>
      <w:r>
        <w:separator/>
      </w:r>
    </w:p>
  </w:footnote>
  <w:footnote w:type="continuationSeparator" w:id="0">
    <w:p w14:paraId="7EBE391B" w14:textId="77777777" w:rsidR="006124DC" w:rsidRDefault="006124DC" w:rsidP="00AE5208">
      <w:pPr>
        <w:spacing w:after="0" w:line="240" w:lineRule="auto"/>
      </w:pPr>
      <w:r>
        <w:continuationSeparator/>
      </w:r>
    </w:p>
  </w:footnote>
  <w:footnote w:type="continuationNotice" w:id="1">
    <w:p w14:paraId="746D6B47" w14:textId="77777777" w:rsidR="006124DC" w:rsidRDefault="006124D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3D071" w14:textId="527E2499" w:rsidR="00AE5208" w:rsidRDefault="007679F1">
    <w:pPr>
      <w:pStyle w:val="Header"/>
    </w:pPr>
    <w:r>
      <w:rPr>
        <w:b/>
        <w:bCs/>
        <w:noProof/>
        <w:sz w:val="36"/>
        <w:szCs w:val="36"/>
        <w:lang w:eastAsia="en-GB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C4EE948" wp14:editId="5D774D12">
              <wp:simplePos x="0" y="0"/>
              <wp:positionH relativeFrom="column">
                <wp:posOffset>6168788</wp:posOffset>
              </wp:positionH>
              <wp:positionV relativeFrom="margin">
                <wp:align>center</wp:align>
              </wp:positionV>
              <wp:extent cx="466725" cy="14794174"/>
              <wp:effectExtent l="0" t="0" r="9525" b="825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66725" cy="14794174"/>
                      </a:xfrm>
                      <a:prstGeom prst="rect">
                        <a:avLst/>
                      </a:prstGeom>
                      <a:solidFill>
                        <a:srgbClr val="005EB8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122CB14" id="Rectangle 2" o:spid="_x0000_s1026" style="position:absolute;margin-left:485.75pt;margin-top:0;width:36.75pt;height:1164.9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" fillcolor="#005eb8" stroked="f" strokeweight="1pt">
              <w10:wrap anchory="margin"/>
            </v:rect>
          </w:pict>
        </mc:Fallback>
      </mc:AlternateContent>
    </w:r>
    <w:r w:rsidR="00F5463D"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69F83089" wp14:editId="72D10B13">
              <wp:simplePos x="0" y="0"/>
              <wp:positionH relativeFrom="column">
                <wp:posOffset>3981450</wp:posOffset>
              </wp:positionH>
              <wp:positionV relativeFrom="paragraph">
                <wp:posOffset>-659130</wp:posOffset>
              </wp:positionV>
              <wp:extent cx="2360930" cy="1404620"/>
              <wp:effectExtent l="0" t="0" r="0" b="0"/>
              <wp:wrapThrough wrapText="bothSides">
                <wp:wrapPolygon edited="0">
                  <wp:start x="539" y="0"/>
                  <wp:lineTo x="539" y="20986"/>
                  <wp:lineTo x="21002" y="20986"/>
                  <wp:lineTo x="21002" y="0"/>
                  <wp:lineTo x="539" y="0"/>
                </wp:wrapPolygon>
              </wp:wrapThrough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3E265A" w14:textId="4FA8B267" w:rsidR="00AE5208" w:rsidRPr="00AE5208" w:rsidRDefault="00AE5208">
                          <w:pPr>
                            <w:rPr>
                              <w:sz w:val="36"/>
                              <w:szCs w:val="36"/>
                            </w:rPr>
                          </w:pPr>
                          <w:r w:rsidRPr="00AE5208">
                            <w:rPr>
                              <w:sz w:val="36"/>
                              <w:szCs w:val="36"/>
                            </w:rPr>
                            <w:t xml:space="preserve">Insert your practice logo </w:t>
                          </w:r>
                          <w:proofErr w:type="gramStart"/>
                          <w:r w:rsidRPr="00AE5208">
                            <w:rPr>
                              <w:sz w:val="36"/>
                              <w:szCs w:val="36"/>
                            </w:rPr>
                            <w:t>here</w:t>
                          </w:r>
                          <w:proofErr w:type="gramEnd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9F8308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13.5pt;margin-top:-51.9pt;width:185.9pt;height:110.6pt;z-index:251658241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" filled="f" stroked="f">
              <v:textbox style="mso-fit-shape-to-text:t">
                <w:txbxContent>
                  <w:p w14:paraId="483E265A" w14:textId="4FA8B267" w:rsidR="00AE5208" w:rsidRPr="00AE5208" w:rsidRDefault="00AE5208">
                    <w:pPr>
                      <w:rPr>
                        <w:sz w:val="36"/>
                        <w:szCs w:val="36"/>
                      </w:rPr>
                    </w:pPr>
                    <w:r w:rsidRPr="00AE5208">
                      <w:rPr>
                        <w:sz w:val="36"/>
                        <w:szCs w:val="36"/>
                      </w:rPr>
                      <w:t xml:space="preserve">Insert your practice logo </w:t>
                    </w:r>
                    <w:proofErr w:type="gramStart"/>
                    <w:r w:rsidRPr="00AE5208">
                      <w:rPr>
                        <w:sz w:val="36"/>
                        <w:szCs w:val="36"/>
                      </w:rPr>
                      <w:t>here</w:t>
                    </w:r>
                    <w:proofErr w:type="gramEnd"/>
                  </w:p>
                </w:txbxContent>
              </v:textbox>
              <w10:wrap type="through"/>
            </v:shape>
          </w:pict>
        </mc:Fallback>
      </mc:AlternateContent>
    </w:r>
    <w:r w:rsidR="00F5463D"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4D9704C2" wp14:editId="153DF30F">
          <wp:simplePos x="0" y="0"/>
          <wp:positionH relativeFrom="column">
            <wp:posOffset>-695325</wp:posOffset>
          </wp:positionH>
          <wp:positionV relativeFrom="paragraph">
            <wp:posOffset>-687705</wp:posOffset>
          </wp:positionV>
          <wp:extent cx="2457450" cy="735965"/>
          <wp:effectExtent l="0" t="0" r="0" b="6985"/>
          <wp:wrapThrough wrapText="bothSides">
            <wp:wrapPolygon edited="0">
              <wp:start x="4019" y="0"/>
              <wp:lineTo x="0" y="7827"/>
              <wp:lineTo x="0" y="13418"/>
              <wp:lineTo x="4186" y="21246"/>
              <wp:lineTo x="5023" y="21246"/>
              <wp:lineTo x="21433" y="19009"/>
              <wp:lineTo x="21433" y="1677"/>
              <wp:lineTo x="5191" y="0"/>
              <wp:lineTo x="4019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57450" cy="7359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716BE"/>
    <w:multiLevelType w:val="hybridMultilevel"/>
    <w:tmpl w:val="19820BD0"/>
    <w:lvl w:ilvl="0" w:tplc="643A94E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B283B"/>
    <w:multiLevelType w:val="hybridMultilevel"/>
    <w:tmpl w:val="9C04AD60"/>
    <w:lvl w:ilvl="0" w:tplc="3CACE57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016A8E"/>
    <w:multiLevelType w:val="hybridMultilevel"/>
    <w:tmpl w:val="1780F8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7B0D64"/>
    <w:multiLevelType w:val="hybridMultilevel"/>
    <w:tmpl w:val="D5CC83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55C11"/>
    <w:multiLevelType w:val="hybridMultilevel"/>
    <w:tmpl w:val="823E1F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634AA5"/>
    <w:multiLevelType w:val="hybridMultilevel"/>
    <w:tmpl w:val="ACB893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6C0946"/>
    <w:multiLevelType w:val="hybridMultilevel"/>
    <w:tmpl w:val="E8A6A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326E54"/>
    <w:multiLevelType w:val="hybridMultilevel"/>
    <w:tmpl w:val="A0CE7F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964B54"/>
    <w:multiLevelType w:val="hybridMultilevel"/>
    <w:tmpl w:val="14C04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2"/>
  </w:num>
  <w:num w:numId="5">
    <w:abstractNumId w:val="6"/>
  </w:num>
  <w:num w:numId="6">
    <w:abstractNumId w:val="1"/>
  </w:num>
  <w:num w:numId="7">
    <w:abstractNumId w:val="4"/>
  </w:num>
  <w:num w:numId="8">
    <w:abstractNumId w:val="0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CkibGlkZG5pZmhko6SsGpxcWZ+XkgBYbGtQBRaXgrLQAAAA=="/>
  </w:docVars>
  <w:rsids>
    <w:rsidRoot w:val="00AE5208"/>
    <w:rsid w:val="000054DC"/>
    <w:rsid w:val="0001425D"/>
    <w:rsid w:val="000240CA"/>
    <w:rsid w:val="00041CA2"/>
    <w:rsid w:val="0005062F"/>
    <w:rsid w:val="0008156D"/>
    <w:rsid w:val="0008283A"/>
    <w:rsid w:val="00095440"/>
    <w:rsid w:val="000A215E"/>
    <w:rsid w:val="000C68F7"/>
    <w:rsid w:val="00154CD4"/>
    <w:rsid w:val="001C044E"/>
    <w:rsid w:val="001C2EA3"/>
    <w:rsid w:val="001D56DC"/>
    <w:rsid w:val="001D72B5"/>
    <w:rsid w:val="0021614E"/>
    <w:rsid w:val="00231950"/>
    <w:rsid w:val="002741CB"/>
    <w:rsid w:val="00276E2B"/>
    <w:rsid w:val="002836DC"/>
    <w:rsid w:val="00297BC4"/>
    <w:rsid w:val="002A0251"/>
    <w:rsid w:val="002C7B3D"/>
    <w:rsid w:val="002D58BF"/>
    <w:rsid w:val="002F354F"/>
    <w:rsid w:val="002F54FC"/>
    <w:rsid w:val="002F724A"/>
    <w:rsid w:val="00342B8F"/>
    <w:rsid w:val="003432C6"/>
    <w:rsid w:val="00351D91"/>
    <w:rsid w:val="00380C02"/>
    <w:rsid w:val="003975EB"/>
    <w:rsid w:val="003A3587"/>
    <w:rsid w:val="003B4B60"/>
    <w:rsid w:val="003E37E1"/>
    <w:rsid w:val="00461030"/>
    <w:rsid w:val="00491378"/>
    <w:rsid w:val="004E27A7"/>
    <w:rsid w:val="004E647B"/>
    <w:rsid w:val="005271B5"/>
    <w:rsid w:val="005313F5"/>
    <w:rsid w:val="0053570B"/>
    <w:rsid w:val="00543136"/>
    <w:rsid w:val="0055179A"/>
    <w:rsid w:val="005556DC"/>
    <w:rsid w:val="00560959"/>
    <w:rsid w:val="00570BC6"/>
    <w:rsid w:val="005A5E5C"/>
    <w:rsid w:val="005D5E1A"/>
    <w:rsid w:val="006124DC"/>
    <w:rsid w:val="006603C2"/>
    <w:rsid w:val="00667FFE"/>
    <w:rsid w:val="00674886"/>
    <w:rsid w:val="006D64A9"/>
    <w:rsid w:val="006E64AE"/>
    <w:rsid w:val="007679F1"/>
    <w:rsid w:val="0078193F"/>
    <w:rsid w:val="00786B34"/>
    <w:rsid w:val="00792D2B"/>
    <w:rsid w:val="007B4EC0"/>
    <w:rsid w:val="007C3B31"/>
    <w:rsid w:val="007F49D6"/>
    <w:rsid w:val="00805635"/>
    <w:rsid w:val="00835651"/>
    <w:rsid w:val="00872430"/>
    <w:rsid w:val="008777D2"/>
    <w:rsid w:val="0088487F"/>
    <w:rsid w:val="00891944"/>
    <w:rsid w:val="00891DF0"/>
    <w:rsid w:val="008C3255"/>
    <w:rsid w:val="00930DEF"/>
    <w:rsid w:val="009504FC"/>
    <w:rsid w:val="0097724D"/>
    <w:rsid w:val="009B1FBF"/>
    <w:rsid w:val="009C752A"/>
    <w:rsid w:val="00A07ECB"/>
    <w:rsid w:val="00A25785"/>
    <w:rsid w:val="00A90DEB"/>
    <w:rsid w:val="00AA1C43"/>
    <w:rsid w:val="00AB7EE1"/>
    <w:rsid w:val="00AE5208"/>
    <w:rsid w:val="00AF29D2"/>
    <w:rsid w:val="00AF39D2"/>
    <w:rsid w:val="00AF5403"/>
    <w:rsid w:val="00B07392"/>
    <w:rsid w:val="00B07AFE"/>
    <w:rsid w:val="00B16213"/>
    <w:rsid w:val="00B24C50"/>
    <w:rsid w:val="00B36B05"/>
    <w:rsid w:val="00B401B7"/>
    <w:rsid w:val="00B40934"/>
    <w:rsid w:val="00B72952"/>
    <w:rsid w:val="00B811AC"/>
    <w:rsid w:val="00B8597F"/>
    <w:rsid w:val="00B97AF3"/>
    <w:rsid w:val="00BD6F12"/>
    <w:rsid w:val="00C011E7"/>
    <w:rsid w:val="00C15F04"/>
    <w:rsid w:val="00C33247"/>
    <w:rsid w:val="00C43ADB"/>
    <w:rsid w:val="00C47D96"/>
    <w:rsid w:val="00CA6822"/>
    <w:rsid w:val="00CB26F9"/>
    <w:rsid w:val="00CB6C2F"/>
    <w:rsid w:val="00CC625F"/>
    <w:rsid w:val="00CE0368"/>
    <w:rsid w:val="00CE0CF4"/>
    <w:rsid w:val="00CF7757"/>
    <w:rsid w:val="00D066A0"/>
    <w:rsid w:val="00D1222C"/>
    <w:rsid w:val="00D71C49"/>
    <w:rsid w:val="00D747AC"/>
    <w:rsid w:val="00DC4D91"/>
    <w:rsid w:val="00DC5FF1"/>
    <w:rsid w:val="00E02D48"/>
    <w:rsid w:val="00E05E22"/>
    <w:rsid w:val="00E13E22"/>
    <w:rsid w:val="00E16EF6"/>
    <w:rsid w:val="00E262B7"/>
    <w:rsid w:val="00E60886"/>
    <w:rsid w:val="00E668C2"/>
    <w:rsid w:val="00E67172"/>
    <w:rsid w:val="00E92E05"/>
    <w:rsid w:val="00EB3104"/>
    <w:rsid w:val="00ED2C46"/>
    <w:rsid w:val="00EE7B56"/>
    <w:rsid w:val="00F034BC"/>
    <w:rsid w:val="00F22F23"/>
    <w:rsid w:val="00F35FD0"/>
    <w:rsid w:val="00F37F17"/>
    <w:rsid w:val="00F45677"/>
    <w:rsid w:val="00F5463D"/>
    <w:rsid w:val="00F56B57"/>
    <w:rsid w:val="00FB3EEA"/>
    <w:rsid w:val="00FE7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5613007"/>
  <w15:docId w15:val="{DA6804E7-4420-4D6A-B262-AEFA68D6B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75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52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5208"/>
  </w:style>
  <w:style w:type="paragraph" w:styleId="Footer">
    <w:name w:val="footer"/>
    <w:basedOn w:val="Normal"/>
    <w:link w:val="FooterChar"/>
    <w:uiPriority w:val="99"/>
    <w:unhideWhenUsed/>
    <w:rsid w:val="00AE52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5208"/>
  </w:style>
  <w:style w:type="paragraph" w:styleId="ListParagraph">
    <w:name w:val="List Paragraph"/>
    <w:basedOn w:val="Normal"/>
    <w:uiPriority w:val="34"/>
    <w:qFormat/>
    <w:rsid w:val="00AE520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3AD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35651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C15F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B895B0150DBF41A34BF2E8D53763BA" ma:contentTypeVersion="13" ma:contentTypeDescription="Create a new document." ma:contentTypeScope="" ma:versionID="c774bba67bb1455243782f61e8dfab13">
  <xsd:schema xmlns:xsd="http://www.w3.org/2001/XMLSchema" xmlns:xs="http://www.w3.org/2001/XMLSchema" xmlns:p="http://schemas.microsoft.com/office/2006/metadata/properties" xmlns:ns2="0e5c574b-49c6-40cc-82d9-47948fa4d51c" xmlns:ns3="bb85d086-ee1a-4af6-8735-0653ff74b3de" targetNamespace="http://schemas.microsoft.com/office/2006/metadata/properties" ma:root="true" ma:fieldsID="2d008ddc439ddf6890046b8cbf42c96f" ns2:_="" ns3:_="">
    <xsd:import namespace="0e5c574b-49c6-40cc-82d9-47948fa4d51c"/>
    <xsd:import namespace="bb85d086-ee1a-4af6-8735-0653ff74b3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c574b-49c6-40cc-82d9-47948fa4d5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85d086-ee1a-4af6-8735-0653ff74b3d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b85d086-ee1a-4af6-8735-0653ff74b3de">
      <UserInfo>
        <DisplayName>Graham Stokoe</DisplayName>
        <AccountId>16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944314B1-FDEC-48F0-A8C9-21475BBBA0D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C90510-BF65-45CE-9BDF-89798EAA2B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5c574b-49c6-40cc-82d9-47948fa4d51c"/>
    <ds:schemaRef ds:uri="bb85d086-ee1a-4af6-8735-0653ff74b3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674150-EFC9-4C43-9626-9FEEB45DC1A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502300D-6069-4746-AE30-A3C025DF7C15}">
  <ds:schemaRefs>
    <ds:schemaRef ds:uri="http://schemas.microsoft.com/office/2006/metadata/properties"/>
    <ds:schemaRef ds:uri="http://schemas.microsoft.com/office/infopath/2007/PartnerControls"/>
    <ds:schemaRef ds:uri="bb85d086-ee1a-4af6-8735-0653ff74b3d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8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</Company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uart Kirby</dc:creator>
  <cp:lastModifiedBy>Stuart Kirby</cp:lastModifiedBy>
  <cp:revision>7</cp:revision>
  <dcterms:created xsi:type="dcterms:W3CDTF">2021-05-25T12:36:00Z</dcterms:created>
  <dcterms:modified xsi:type="dcterms:W3CDTF">2021-05-25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B895B0150DBF41A34BF2E8D53763BA</vt:lpwstr>
  </property>
</Properties>
</file>